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B6437" w14:textId="77777777" w:rsidR="00641590" w:rsidRPr="00DE43C0" w:rsidRDefault="00641590" w:rsidP="00DE43C0">
      <w:pPr>
        <w:bidi/>
        <w:rPr>
          <w:rFonts w:asciiTheme="majorBidi" w:hAnsiTheme="majorBidi" w:cstheme="majorBidi"/>
          <w:sz w:val="40"/>
          <w:szCs w:val="40"/>
        </w:rPr>
      </w:pPr>
    </w:p>
    <w:p w14:paraId="7997C762" w14:textId="77777777" w:rsidR="002C666F" w:rsidRDefault="002C666F" w:rsidP="002C666F">
      <w:pPr>
        <w:bidi/>
        <w:spacing w:line="240" w:lineRule="auto"/>
        <w:jc w:val="center"/>
        <w:rPr>
          <w:rFonts w:ascii="Amiri" w:hAnsi="Amiri" w:cs="Amiri"/>
          <w:b/>
          <w:bCs/>
          <w:sz w:val="40"/>
          <w:szCs w:val="40"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بيان</w:t>
      </w:r>
    </w:p>
    <w:p w14:paraId="4EC8E30D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</w:p>
    <w:p w14:paraId="2B522F05" w14:textId="5D208830" w:rsidR="002C666F" w:rsidRDefault="00875BC8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سكرتير أول / عبدالله إبراهيم الخبيزي</w:t>
      </w:r>
    </w:p>
    <w:p w14:paraId="0AE29522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lang w:bidi="ar-KW"/>
        </w:rPr>
      </w:pPr>
    </w:p>
    <w:p w14:paraId="317FE350" w14:textId="05DE7C92" w:rsidR="002C666F" w:rsidRDefault="002C666F" w:rsidP="002C666F">
      <w:pPr>
        <w:spacing w:line="240" w:lineRule="auto"/>
        <w:ind w:left="-142" w:right="-192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الاستعراض الدوري الشامل </w:t>
      </w:r>
      <w:r w:rsidR="00875BC8"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لجمهورية أريتيريا </w:t>
      </w:r>
    </w:p>
    <w:p w14:paraId="3E92B1FD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</w:p>
    <w:p w14:paraId="1CC31BEA" w14:textId="486D08B9" w:rsidR="002C666F" w:rsidRDefault="00875BC8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28</w:t>
      </w:r>
      <w:r w:rsid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يناير</w:t>
      </w:r>
      <w:r w:rsid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2019</w:t>
      </w:r>
    </w:p>
    <w:p w14:paraId="0412B428" w14:textId="77777777" w:rsidR="002C666F" w:rsidRDefault="002C666F" w:rsidP="002C666F">
      <w:pPr>
        <w:bidi/>
        <w:jc w:val="center"/>
        <w:rPr>
          <w:rFonts w:ascii="Amiri" w:hAnsi="Amiri" w:cs="Amiri"/>
          <w:b/>
          <w:bCs/>
          <w:sz w:val="40"/>
          <w:szCs w:val="40"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جنيف</w:t>
      </w:r>
    </w:p>
    <w:p w14:paraId="15E077BB" w14:textId="77777777" w:rsidR="002C666F" w:rsidRDefault="002C666F" w:rsidP="00DE43C0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</w:p>
    <w:p w14:paraId="31E67849" w14:textId="77777777" w:rsidR="002C666F" w:rsidRDefault="002C666F" w:rsidP="002C666F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</w:p>
    <w:p w14:paraId="746B643E" w14:textId="77777777" w:rsidR="00007CAA" w:rsidRPr="00DE43C0" w:rsidRDefault="00007CAA" w:rsidP="00007CAA">
      <w:pPr>
        <w:bidi/>
        <w:jc w:val="center"/>
        <w:rPr>
          <w:rFonts w:asciiTheme="majorBidi" w:hAnsiTheme="majorBidi" w:cstheme="majorBidi"/>
          <w:sz w:val="40"/>
          <w:szCs w:val="40"/>
          <w:rtl/>
        </w:rPr>
      </w:pPr>
    </w:p>
    <w:p w14:paraId="746B643F" w14:textId="77777777" w:rsidR="00DE43C0" w:rsidRPr="00DE43C0" w:rsidRDefault="00DE43C0" w:rsidP="00DE43C0">
      <w:pPr>
        <w:bidi/>
        <w:rPr>
          <w:rFonts w:asciiTheme="majorBidi" w:hAnsiTheme="majorBidi" w:cstheme="majorBidi"/>
          <w:sz w:val="40"/>
          <w:szCs w:val="40"/>
          <w:rtl/>
        </w:rPr>
      </w:pPr>
    </w:p>
    <w:p w14:paraId="746B6445" w14:textId="799C4B36" w:rsidR="00007CAA" w:rsidRPr="002C666F" w:rsidRDefault="00007CAA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سيد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رئيس،</w:t>
      </w:r>
    </w:p>
    <w:p w14:paraId="746B6447" w14:textId="64A11D76" w:rsidR="00007CAA" w:rsidRPr="002C666F" w:rsidRDefault="00007CAA" w:rsidP="008D4B8F">
      <w:pPr>
        <w:bidi/>
        <w:spacing w:line="240" w:lineRule="auto"/>
        <w:ind w:firstLine="720"/>
        <w:jc w:val="mediumKashida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لقد أطلع وفد بلادي باهتمام بالغ على </w:t>
      </w:r>
      <w:r w:rsidR="00641590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تقرير المقدم 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من </w:t>
      </w:r>
      <w:r w:rsidR="00875BC8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أصدقاء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 في </w:t>
      </w:r>
      <w:r w:rsidR="00875BC8">
        <w:rPr>
          <w:rFonts w:ascii="Amiri" w:hAnsi="Amiri" w:cs="Amiri" w:hint="cs"/>
          <w:b/>
          <w:bCs/>
          <w:sz w:val="40"/>
          <w:szCs w:val="40"/>
          <w:rtl/>
          <w:lang w:bidi="ar-KW"/>
        </w:rPr>
        <w:t>جمهورية أريتيريا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،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يثمن جهوده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م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lastRenderedPageBreak/>
        <w:t>المبذولة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في إعداد هذا التقرير، والذي يعكس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مدى 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اهتمام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ذي توليه في تعزيز وصون حقوق الإنسان على المستوى الوطني.</w:t>
      </w:r>
    </w:p>
    <w:p w14:paraId="746B6448" w14:textId="7C856035" w:rsidR="00C04F93" w:rsidRPr="002C666F" w:rsidRDefault="00C04F93" w:rsidP="008D4B8F">
      <w:pPr>
        <w:bidi/>
        <w:spacing w:after="0" w:line="240" w:lineRule="auto"/>
        <w:jc w:val="mediumKashida"/>
        <w:rPr>
          <w:rFonts w:ascii="Amiri" w:hAnsi="Amiri" w:cs="Amiri"/>
          <w:b/>
          <w:bCs/>
          <w:sz w:val="40"/>
          <w:szCs w:val="40"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سيد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رئيس،</w:t>
      </w:r>
    </w:p>
    <w:p w14:paraId="1D808D71" w14:textId="02E30DC6" w:rsidR="002C666F" w:rsidRPr="00875BC8" w:rsidRDefault="00E371AB" w:rsidP="00DB1C43">
      <w:pPr>
        <w:bidi/>
        <w:spacing w:after="0" w:line="240" w:lineRule="auto"/>
        <w:ind w:firstLine="720"/>
        <w:jc w:val="mediumKashida"/>
        <w:rPr>
          <w:rFonts w:ascii="Amiri" w:hAnsi="Amiri" w:cs="Amiri"/>
          <w:b/>
          <w:bCs/>
          <w:sz w:val="40"/>
          <w:szCs w:val="40"/>
          <w:u w:val="single"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ي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ثمن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وفد بلادي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عاليا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C04F9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خطوات</w:t>
      </w:r>
      <w:r w:rsidR="00956BE9">
        <w:rPr>
          <w:rFonts w:ascii="Amiri" w:hAnsi="Amiri" w:cs="Amiri" w:hint="cs"/>
          <w:b/>
          <w:bCs/>
          <w:sz w:val="40"/>
          <w:szCs w:val="40"/>
          <w:rtl/>
          <w:lang w:val="en-GB" w:bidi="ar-KW"/>
        </w:rPr>
        <w:t xml:space="preserve">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تي اتخذتها</w:t>
      </w:r>
      <w:r w:rsidR="00C04F9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875BC8">
        <w:rPr>
          <w:rFonts w:ascii="Amiri" w:hAnsi="Amiri" w:cs="Amiri" w:hint="cs"/>
          <w:b/>
          <w:bCs/>
          <w:sz w:val="40"/>
          <w:szCs w:val="40"/>
          <w:rtl/>
          <w:lang w:bidi="ar-KW"/>
        </w:rPr>
        <w:t>أريتيريا</w:t>
      </w:r>
      <w:r w:rsidR="00956BE9"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 نحو عملية السلام مع أثيوبيا والتأثير الإيجابي الذي تركته هذه العملية على أمن وسلام المنطقة بأكملها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،</w:t>
      </w:r>
      <w:bookmarkStart w:id="0" w:name="_GoBack"/>
      <w:bookmarkEnd w:id="0"/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ن</w:t>
      </w:r>
      <w:r w:rsidR="002A2BC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صي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</w:t>
      </w:r>
      <w:r w:rsidR="00A3359D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استمرار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</w:t>
      </w:r>
      <w:r w:rsidR="00A3359D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جهود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ها</w:t>
      </w:r>
      <w:r w:rsidR="00A3359D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رامية </w:t>
      </w:r>
      <w:r w:rsidR="002A7D76">
        <w:rPr>
          <w:rFonts w:ascii="Amiri" w:hAnsi="Amiri" w:cs="Amiri" w:hint="cs"/>
          <w:b/>
          <w:bCs/>
          <w:sz w:val="40"/>
          <w:szCs w:val="40"/>
          <w:rtl/>
          <w:lang w:val="en-GB" w:bidi="ar-KW"/>
        </w:rPr>
        <w:t xml:space="preserve">إلى </w:t>
      </w:r>
      <w:r w:rsidR="002C06CF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 xml:space="preserve">تعزيز </w:t>
      </w:r>
      <w:r w:rsidR="002A7D76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>ال</w:t>
      </w:r>
      <w:r w:rsidR="002C06CF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 xml:space="preserve">آلية </w:t>
      </w:r>
      <w:r w:rsidR="002A7D76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>ال</w:t>
      </w:r>
      <w:r w:rsidR="002C06CF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>وطنية لمراقبة التطورات التي تهدف إلى حماية حقوق الأطفال،</w:t>
      </w:r>
      <w:r w:rsidR="002A7D76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 xml:space="preserve"> بالإضافة إلى اتّخاذ تدابير صارمة من</w:t>
      </w:r>
      <w:r w:rsidR="002A7D76">
        <w:rPr>
          <w:rFonts w:ascii="Amiri" w:hAnsi="Amiri" w:cs="Amiri"/>
          <w:b/>
          <w:bCs/>
          <w:sz w:val="40"/>
          <w:szCs w:val="40"/>
          <w:u w:val="single"/>
          <w:lang w:bidi="ar-KW"/>
        </w:rPr>
        <w:t xml:space="preserve"> </w:t>
      </w:r>
      <w:r w:rsidR="002A7D76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>أجل</w:t>
      </w:r>
      <w:r w:rsidR="002C06CF">
        <w:rPr>
          <w:rFonts w:ascii="Amiri" w:hAnsi="Amiri" w:cs="Amiri" w:hint="cs"/>
          <w:b/>
          <w:bCs/>
          <w:sz w:val="40"/>
          <w:szCs w:val="40"/>
          <w:u w:val="single"/>
          <w:rtl/>
          <w:lang w:bidi="ar-KW"/>
        </w:rPr>
        <w:t xml:space="preserve"> محاربة الإتجار بالبشر.</w:t>
      </w:r>
    </w:p>
    <w:p w14:paraId="746B644A" w14:textId="18A68E32" w:rsidR="00007CAA" w:rsidRPr="002C666F" w:rsidRDefault="00007CAA" w:rsidP="008D4B8F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40"/>
          <w:szCs w:val="40"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وأخيرا يوصي وفد بلادي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اعتماد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تقرير قيد</w:t>
      </w:r>
      <w:r w:rsidR="006E5F6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نظر، متمنيا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875BC8">
        <w:rPr>
          <w:rFonts w:ascii="Amiri" w:hAnsi="Amiri" w:cs="Amiri" w:hint="cs"/>
          <w:b/>
          <w:bCs/>
          <w:sz w:val="40"/>
          <w:szCs w:val="40"/>
          <w:rtl/>
          <w:lang w:bidi="ar-KW"/>
        </w:rPr>
        <w:t>لجمهورية أريتيريا</w:t>
      </w:r>
      <w:r w:rsidR="00E371AB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دوام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ازدهار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والتقدم.</w:t>
      </w:r>
    </w:p>
    <w:p w14:paraId="3FB83C0F" w14:textId="117DF1EE" w:rsidR="002C666F" w:rsidRPr="002C666F" w:rsidRDefault="00DE43C0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شكرا</w:t>
      </w:r>
    </w:p>
    <w:sectPr w:rsidR="002C666F" w:rsidRPr="002C666F" w:rsidSect="002B510E">
      <w:headerReference w:type="default" r:id="rId9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ABE57" w14:textId="77777777" w:rsidR="007E7D6C" w:rsidRDefault="007E7D6C" w:rsidP="008F56B9">
      <w:pPr>
        <w:spacing w:after="0" w:line="240" w:lineRule="auto"/>
      </w:pPr>
      <w:r>
        <w:separator/>
      </w:r>
    </w:p>
  </w:endnote>
  <w:endnote w:type="continuationSeparator" w:id="0">
    <w:p w14:paraId="4FA05FA0" w14:textId="77777777" w:rsidR="007E7D6C" w:rsidRDefault="007E7D6C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iri">
    <w:altName w:val="Courier New"/>
    <w:charset w:val="00"/>
    <w:family w:val="auto"/>
    <w:pitch w:val="variable"/>
    <w:sig w:usb0="00000000" w:usb1="82002042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BB720" w14:textId="77777777" w:rsidR="007E7D6C" w:rsidRDefault="007E7D6C" w:rsidP="008F56B9">
      <w:pPr>
        <w:spacing w:after="0" w:line="240" w:lineRule="auto"/>
      </w:pPr>
      <w:r>
        <w:separator/>
      </w:r>
    </w:p>
  </w:footnote>
  <w:footnote w:type="continuationSeparator" w:id="0">
    <w:p w14:paraId="0C24F648" w14:textId="77777777" w:rsidR="007E7D6C" w:rsidRDefault="007E7D6C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  <w:lang w:val="en-GB" w:eastAsia="en-GB"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A6DC9"/>
    <w:rsid w:val="00201D8E"/>
    <w:rsid w:val="002153F8"/>
    <w:rsid w:val="00216230"/>
    <w:rsid w:val="00232CB5"/>
    <w:rsid w:val="00280F38"/>
    <w:rsid w:val="00284632"/>
    <w:rsid w:val="002A2BCE"/>
    <w:rsid w:val="002A7D76"/>
    <w:rsid w:val="002B510E"/>
    <w:rsid w:val="002C06CF"/>
    <w:rsid w:val="002C666F"/>
    <w:rsid w:val="002E575F"/>
    <w:rsid w:val="002F56E8"/>
    <w:rsid w:val="0030354F"/>
    <w:rsid w:val="00365AE0"/>
    <w:rsid w:val="00464B49"/>
    <w:rsid w:val="004D61A4"/>
    <w:rsid w:val="004F685E"/>
    <w:rsid w:val="00537C94"/>
    <w:rsid w:val="005F7AEC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D1E2E"/>
    <w:rsid w:val="007E7D6C"/>
    <w:rsid w:val="008710FC"/>
    <w:rsid w:val="00871BE4"/>
    <w:rsid w:val="00875BC8"/>
    <w:rsid w:val="008A2593"/>
    <w:rsid w:val="008D4B8F"/>
    <w:rsid w:val="008D628E"/>
    <w:rsid w:val="008F56B9"/>
    <w:rsid w:val="0091539C"/>
    <w:rsid w:val="00956BE9"/>
    <w:rsid w:val="009E10EF"/>
    <w:rsid w:val="00A3359D"/>
    <w:rsid w:val="00AD0745"/>
    <w:rsid w:val="00AE4A07"/>
    <w:rsid w:val="00AF05AE"/>
    <w:rsid w:val="00B62204"/>
    <w:rsid w:val="00B82A58"/>
    <w:rsid w:val="00BB195C"/>
    <w:rsid w:val="00C04F93"/>
    <w:rsid w:val="00C634C9"/>
    <w:rsid w:val="00D65E3B"/>
    <w:rsid w:val="00DB1C43"/>
    <w:rsid w:val="00DE18D2"/>
    <w:rsid w:val="00DE43C0"/>
    <w:rsid w:val="00DF5164"/>
    <w:rsid w:val="00E371AB"/>
    <w:rsid w:val="00E4043C"/>
    <w:rsid w:val="00ED1F46"/>
    <w:rsid w:val="00F02D4A"/>
    <w:rsid w:val="00F03440"/>
    <w:rsid w:val="00F41D28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C1AD03-C373-4F7E-BCF2-AF97A5061AC2}"/>
</file>

<file path=customXml/itemProps2.xml><?xml version="1.0" encoding="utf-8"?>
<ds:datastoreItem xmlns:ds="http://schemas.openxmlformats.org/officeDocument/2006/customXml" ds:itemID="{9038CC68-8EF7-4FA1-BB5A-DBC69A04F34D}"/>
</file>

<file path=customXml/itemProps3.xml><?xml version="1.0" encoding="utf-8"?>
<ds:datastoreItem xmlns:ds="http://schemas.openxmlformats.org/officeDocument/2006/customXml" ds:itemID="{0E3401C5-A305-4C93-B2CC-5E554371505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</Template>
  <TotalTime>40</TotalTime>
  <Pages>2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Luma</cp:lastModifiedBy>
  <cp:revision>3</cp:revision>
  <cp:lastPrinted>2019-01-25T12:03:00Z</cp:lastPrinted>
  <dcterms:created xsi:type="dcterms:W3CDTF">2019-01-25T10:57:00Z</dcterms:created>
  <dcterms:modified xsi:type="dcterms:W3CDTF">2019-01-2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